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794322B5" w:rsidR="006C0770" w:rsidRPr="00A637C2" w:rsidRDefault="00F778F6" w:rsidP="00390B0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390B0F">
        <w:rPr>
          <w:rFonts w:ascii="Arial" w:hAnsi="Arial" w:cs="Arial"/>
          <w:sz w:val="24"/>
        </w:rPr>
        <w:t>Submitted</w:t>
      </w:r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>Acta Psychologica</w:t>
      </w:r>
      <w:r w:rsidR="00A637C2"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F5C6A82" w:rsidR="00544ED3" w:rsidRPr="00544ED3" w:rsidRDefault="00544ED3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rsons, S., Azevedo, F.,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. A Framework for Evaluating and Incentivizing the Teaching of Reproducible and Open</w:t>
      </w:r>
      <w:r w:rsidR="00E60BB9">
        <w:rPr>
          <w:rFonts w:ascii="Arial" w:hAnsi="Arial" w:cs="Arial"/>
          <w:sz w:val="24"/>
        </w:rPr>
        <w:t xml:space="preserve"> Science. </w:t>
      </w:r>
      <w:hyperlink r:id="rId9" w:history="1"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Website.</w:t>
        </w:r>
      </w:hyperlink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EC390" w14:textId="77777777" w:rsidR="003C6F34" w:rsidRDefault="003C6F34" w:rsidP="00C7713F">
      <w:pPr>
        <w:spacing w:after="0" w:line="240" w:lineRule="auto"/>
      </w:pPr>
      <w:r>
        <w:separator/>
      </w:r>
    </w:p>
  </w:endnote>
  <w:endnote w:type="continuationSeparator" w:id="0">
    <w:p w14:paraId="3895501B" w14:textId="77777777" w:rsidR="003C6F34" w:rsidRDefault="003C6F34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72D518" w14:textId="77777777" w:rsidR="003C6F34" w:rsidRDefault="003C6F34" w:rsidP="00C7713F">
      <w:pPr>
        <w:spacing w:after="0" w:line="240" w:lineRule="auto"/>
      </w:pPr>
      <w:r>
        <w:separator/>
      </w:r>
    </w:p>
  </w:footnote>
  <w:footnote w:type="continuationSeparator" w:id="0">
    <w:p w14:paraId="7337BB3D" w14:textId="77777777" w:rsidR="003C6F34" w:rsidRDefault="003C6F34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40C5E001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</w:t>
    </w:r>
    <w:r w:rsidR="007954B5">
      <w:t>2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orrt.netlify.com/for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794C7C-97E8-44E8-BDBF-387D0E056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5</Pages>
  <Words>1435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535</cp:revision>
  <cp:lastPrinted>2019-01-15T18:14:00Z</cp:lastPrinted>
  <dcterms:created xsi:type="dcterms:W3CDTF">2016-10-05T19:10:00Z</dcterms:created>
  <dcterms:modified xsi:type="dcterms:W3CDTF">2019-11-07T21:51:00Z</dcterms:modified>
</cp:coreProperties>
</file>